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D1A38" w14:textId="77777777" w:rsidR="000521C1" w:rsidRPr="00963213" w:rsidRDefault="000521C1" w:rsidP="00070B64">
      <w:pPr>
        <w:jc w:val="center"/>
        <w:rPr>
          <w:b/>
          <w:szCs w:val="36"/>
          <w:u w:val="single"/>
        </w:rPr>
      </w:pPr>
    </w:p>
    <w:p w14:paraId="4103B6C7" w14:textId="77777777" w:rsidR="00070B64" w:rsidRPr="006A2FDF" w:rsidRDefault="00070B64" w:rsidP="00070B64">
      <w:pPr>
        <w:jc w:val="center"/>
        <w:rPr>
          <w:b/>
          <w:sz w:val="36"/>
          <w:szCs w:val="36"/>
          <w:u w:val="single"/>
        </w:rPr>
      </w:pPr>
      <w:r w:rsidRPr="006A2FDF">
        <w:rPr>
          <w:b/>
          <w:sz w:val="36"/>
          <w:szCs w:val="36"/>
          <w:u w:val="single"/>
        </w:rPr>
        <w:t>STOCK DONATION FORM</w:t>
      </w:r>
    </w:p>
    <w:p w14:paraId="4687C15E" w14:textId="77777777" w:rsidR="00070B64" w:rsidRDefault="00070B64" w:rsidP="00070B64"/>
    <w:p w14:paraId="6111FB27" w14:textId="77777777" w:rsidR="00070B64" w:rsidRPr="00C141CA" w:rsidRDefault="00070B64" w:rsidP="00070B64">
      <w:pPr>
        <w:rPr>
          <w:sz w:val="24"/>
          <w:szCs w:val="24"/>
        </w:rPr>
      </w:pPr>
      <w:r w:rsidRPr="00C141CA">
        <w:rPr>
          <w:sz w:val="24"/>
          <w:szCs w:val="24"/>
        </w:rPr>
        <w:t>After completing and signing this form, please:</w:t>
      </w:r>
    </w:p>
    <w:p w14:paraId="09DCF65D" w14:textId="77777777" w:rsidR="00070B64" w:rsidRPr="00C141CA" w:rsidRDefault="00070B64" w:rsidP="00070B6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C141CA">
        <w:rPr>
          <w:sz w:val="24"/>
          <w:szCs w:val="24"/>
        </w:rPr>
        <w:t>Send one copy to your broker (only your broker c</w:t>
      </w:r>
      <w:r>
        <w:rPr>
          <w:sz w:val="24"/>
          <w:szCs w:val="24"/>
        </w:rPr>
        <w:t>an initiate the stock transfer)</w:t>
      </w:r>
    </w:p>
    <w:p w14:paraId="7CE4168A" w14:textId="2F7D3254" w:rsidR="00070B64" w:rsidRPr="004C4DF4" w:rsidRDefault="00070B64" w:rsidP="00070B6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C4DF4">
        <w:rPr>
          <w:sz w:val="24"/>
          <w:szCs w:val="24"/>
        </w:rPr>
        <w:t>Send one copy via USPS: Hearing Loss Association of America,</w:t>
      </w:r>
      <w:r>
        <w:rPr>
          <w:sz w:val="24"/>
          <w:szCs w:val="24"/>
        </w:rPr>
        <w:t xml:space="preserve"> </w:t>
      </w:r>
      <w:r w:rsidRPr="004C4DF4">
        <w:rPr>
          <w:sz w:val="24"/>
          <w:szCs w:val="24"/>
        </w:rPr>
        <w:t xml:space="preserve">Attn: </w:t>
      </w:r>
      <w:r w:rsidR="00BE5B95" w:rsidRPr="00BE5B95">
        <w:rPr>
          <w:sz w:val="24"/>
          <w:szCs w:val="24"/>
        </w:rPr>
        <w:t>Marilyn DiGiacobbe</w:t>
      </w:r>
    </w:p>
    <w:p w14:paraId="55419448" w14:textId="7C849860" w:rsidR="00070B64" w:rsidRPr="00BE5B95" w:rsidRDefault="00BE5B95" w:rsidP="00BE5B95">
      <w:pPr>
        <w:pStyle w:val="ListParagraph"/>
        <w:numPr>
          <w:ilvl w:val="0"/>
          <w:numId w:val="1"/>
        </w:numPr>
        <w:rPr>
          <w:rFonts w:eastAsia="MS PGothic" w:cs="Calibri"/>
        </w:rPr>
      </w:pPr>
      <w:r w:rsidRPr="00BE5B95">
        <w:rPr>
          <w:rFonts w:ascii="Tahoma" w:hAnsi="Tahoma" w:cs="Tahoma"/>
          <w:color w:val="222222"/>
          <w:sz w:val="20"/>
          <w:szCs w:val="20"/>
        </w:rPr>
        <w:t>6116 Executive Blvd., Suite 320</w:t>
      </w:r>
      <w:r>
        <w:rPr>
          <w:rFonts w:ascii="Tahoma" w:hAnsi="Tahoma" w:cs="Tahoma"/>
          <w:color w:val="222222"/>
          <w:sz w:val="20"/>
          <w:szCs w:val="20"/>
        </w:rPr>
        <w:t xml:space="preserve"> </w:t>
      </w:r>
      <w:r w:rsidRPr="00BE5B95">
        <w:rPr>
          <w:rFonts w:ascii="Tahoma" w:hAnsi="Tahoma" w:cs="Tahoma"/>
          <w:color w:val="222222"/>
          <w:sz w:val="20"/>
          <w:szCs w:val="20"/>
        </w:rPr>
        <w:t>Rockville, MD 20852</w:t>
      </w:r>
      <w:r>
        <w:rPr>
          <w:rFonts w:ascii="Tahoma" w:hAnsi="Tahoma" w:cs="Tahoma"/>
          <w:color w:val="222222"/>
          <w:sz w:val="20"/>
          <w:szCs w:val="20"/>
        </w:rPr>
        <w:t xml:space="preserve"> </w:t>
      </w:r>
      <w:r w:rsidR="00070B64" w:rsidRPr="00BE5B95">
        <w:rPr>
          <w:sz w:val="24"/>
          <w:szCs w:val="24"/>
        </w:rPr>
        <w:t xml:space="preserve">or </w:t>
      </w:r>
      <w:r w:rsidR="00826BFB" w:rsidRPr="00BE5B95">
        <w:rPr>
          <w:sz w:val="24"/>
          <w:szCs w:val="24"/>
        </w:rPr>
        <w:br/>
      </w:r>
      <w:r w:rsidR="00070B64" w:rsidRPr="00BE5B95">
        <w:rPr>
          <w:sz w:val="24"/>
          <w:szCs w:val="24"/>
        </w:rPr>
        <w:t xml:space="preserve">email to: </w:t>
      </w:r>
      <w:r w:rsidR="002A3979" w:rsidRPr="00BE5B95">
        <w:rPr>
          <w:b/>
          <w:sz w:val="24"/>
          <w:szCs w:val="24"/>
        </w:rPr>
        <w:t>development@hearingloss.org</w:t>
      </w:r>
    </w:p>
    <w:p w14:paraId="4FE27A94" w14:textId="77777777" w:rsidR="00070B64" w:rsidRDefault="00070B64" w:rsidP="00070B64">
      <w:pPr>
        <w:ind w:left="360"/>
        <w:rPr>
          <w:sz w:val="24"/>
          <w:szCs w:val="24"/>
        </w:rPr>
      </w:pPr>
    </w:p>
    <w:p w14:paraId="3E85533C" w14:textId="77777777" w:rsidR="00070B64" w:rsidRPr="00C141CA" w:rsidRDefault="00070B64" w:rsidP="00070B64">
      <w:pPr>
        <w:ind w:left="360"/>
        <w:rPr>
          <w:sz w:val="24"/>
          <w:szCs w:val="24"/>
        </w:rPr>
      </w:pPr>
      <w:r>
        <w:rPr>
          <w:sz w:val="24"/>
          <w:szCs w:val="24"/>
        </w:rPr>
        <w:t>Date:</w:t>
      </w:r>
      <w:r w:rsidRPr="00C141CA">
        <w:rPr>
          <w:sz w:val="24"/>
          <w:szCs w:val="24"/>
        </w:rPr>
        <w:t xml:space="preserve"> _______________________</w:t>
      </w:r>
    </w:p>
    <w:p w14:paraId="1BD70BFA" w14:textId="77777777" w:rsidR="00070B64" w:rsidRPr="00C141CA" w:rsidRDefault="00070B64" w:rsidP="00070B64">
      <w:pPr>
        <w:ind w:left="360"/>
        <w:rPr>
          <w:sz w:val="24"/>
          <w:szCs w:val="24"/>
        </w:rPr>
      </w:pPr>
    </w:p>
    <w:p w14:paraId="23F32DDE" w14:textId="77777777" w:rsidR="00070B64" w:rsidRPr="00C141CA" w:rsidRDefault="00070B64" w:rsidP="00070B64">
      <w:pPr>
        <w:ind w:left="360"/>
        <w:rPr>
          <w:sz w:val="24"/>
          <w:szCs w:val="24"/>
        </w:rPr>
      </w:pPr>
      <w:r w:rsidRPr="00C141CA">
        <w:rPr>
          <w:sz w:val="24"/>
          <w:szCs w:val="24"/>
        </w:rPr>
        <w:t xml:space="preserve">To Whom It May Concern, </w:t>
      </w:r>
    </w:p>
    <w:p w14:paraId="43337264" w14:textId="77777777" w:rsidR="00070B64" w:rsidRPr="00C141CA" w:rsidRDefault="00070B64" w:rsidP="00070B64">
      <w:pPr>
        <w:ind w:left="360"/>
        <w:rPr>
          <w:sz w:val="24"/>
          <w:szCs w:val="24"/>
        </w:rPr>
      </w:pPr>
    </w:p>
    <w:p w14:paraId="27B850E1" w14:textId="77777777" w:rsidR="00070B64" w:rsidRDefault="00070B64" w:rsidP="00070B64">
      <w:pPr>
        <w:ind w:left="360"/>
        <w:rPr>
          <w:sz w:val="24"/>
          <w:szCs w:val="24"/>
        </w:rPr>
      </w:pPr>
      <w:r w:rsidRPr="00C141CA">
        <w:rPr>
          <w:sz w:val="24"/>
          <w:szCs w:val="24"/>
        </w:rPr>
        <w:t>As a gift donation for the benefit of the Hearing Loss Association of America (HLAA), please accept this letter as my approval to transfer the</w:t>
      </w:r>
      <w:r>
        <w:rPr>
          <w:sz w:val="24"/>
          <w:szCs w:val="24"/>
        </w:rPr>
        <w:t xml:space="preserve"> following security(ies) to </w:t>
      </w:r>
      <w:r w:rsidR="00531F89">
        <w:rPr>
          <w:sz w:val="24"/>
          <w:szCs w:val="24"/>
        </w:rPr>
        <w:t>Morgan Stanley:</w:t>
      </w:r>
    </w:p>
    <w:p w14:paraId="65038674" w14:textId="77777777" w:rsidR="00070B64" w:rsidRPr="00C141CA" w:rsidRDefault="00070B64" w:rsidP="00070B64">
      <w:pPr>
        <w:ind w:left="360"/>
        <w:rPr>
          <w:sz w:val="24"/>
          <w:szCs w:val="24"/>
        </w:rPr>
      </w:pPr>
    </w:p>
    <w:p w14:paraId="5349EB41" w14:textId="77777777" w:rsidR="00070B64" w:rsidRPr="00C141CA" w:rsidRDefault="00070B64" w:rsidP="00070B64">
      <w:pPr>
        <w:ind w:left="360"/>
        <w:rPr>
          <w:sz w:val="24"/>
          <w:szCs w:val="24"/>
        </w:rPr>
      </w:pPr>
      <w:r w:rsidRPr="00C141CA">
        <w:rPr>
          <w:sz w:val="24"/>
          <w:szCs w:val="24"/>
        </w:rPr>
        <w:t>Name of Account:</w:t>
      </w:r>
      <w:r>
        <w:rPr>
          <w:sz w:val="24"/>
          <w:szCs w:val="24"/>
        </w:rPr>
        <w:t xml:space="preserve">  ________________________________________</w:t>
      </w:r>
    </w:p>
    <w:p w14:paraId="55D2F1A8" w14:textId="77777777" w:rsidR="00070B64" w:rsidRDefault="00070B64" w:rsidP="00070B64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Account Number:  </w:t>
      </w:r>
      <w:r w:rsidRPr="00C141CA">
        <w:rPr>
          <w:sz w:val="24"/>
          <w:szCs w:val="24"/>
        </w:rPr>
        <w:t>__________________</w:t>
      </w:r>
      <w:r>
        <w:rPr>
          <w:sz w:val="24"/>
          <w:szCs w:val="24"/>
        </w:rPr>
        <w:t>_____________</w:t>
      </w:r>
      <w:r w:rsidRPr="00C141CA">
        <w:rPr>
          <w:sz w:val="24"/>
          <w:szCs w:val="24"/>
        </w:rPr>
        <w:t>_________</w:t>
      </w:r>
    </w:p>
    <w:p w14:paraId="188D9A18" w14:textId="77777777" w:rsidR="00070B64" w:rsidRPr="00C141CA" w:rsidRDefault="00070B64" w:rsidP="00070B64">
      <w:pPr>
        <w:ind w:left="360"/>
        <w:rPr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197"/>
        <w:gridCol w:w="3044"/>
        <w:gridCol w:w="2749"/>
      </w:tblGrid>
      <w:tr w:rsidR="00070B64" w:rsidRPr="00C141CA" w14:paraId="1BEE9463" w14:textId="77777777" w:rsidTr="00070B64">
        <w:tc>
          <w:tcPr>
            <w:tcW w:w="3293" w:type="dxa"/>
          </w:tcPr>
          <w:p w14:paraId="0B5D38F4" w14:textId="77777777" w:rsidR="00070B64" w:rsidRPr="00277727" w:rsidRDefault="00070B64" w:rsidP="006F1AD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curity N</w:t>
            </w:r>
            <w:r w:rsidRPr="00277727">
              <w:rPr>
                <w:b/>
                <w:sz w:val="24"/>
                <w:szCs w:val="24"/>
              </w:rPr>
              <w:t>ame</w:t>
            </w:r>
          </w:p>
        </w:tc>
        <w:tc>
          <w:tcPr>
            <w:tcW w:w="3107" w:type="dxa"/>
          </w:tcPr>
          <w:p w14:paraId="125E9EE4" w14:textId="77777777" w:rsidR="00070B64" w:rsidRPr="00277727" w:rsidRDefault="00070B64" w:rsidP="006F1AD4">
            <w:pPr>
              <w:jc w:val="center"/>
              <w:rPr>
                <w:b/>
                <w:sz w:val="24"/>
                <w:szCs w:val="24"/>
              </w:rPr>
            </w:pPr>
            <w:r w:rsidRPr="00277727">
              <w:rPr>
                <w:b/>
                <w:sz w:val="24"/>
                <w:szCs w:val="24"/>
              </w:rPr>
              <w:t>#</w:t>
            </w:r>
            <w:r>
              <w:rPr>
                <w:b/>
                <w:sz w:val="24"/>
                <w:szCs w:val="24"/>
              </w:rPr>
              <w:t>S</w:t>
            </w:r>
            <w:r w:rsidRPr="00277727">
              <w:rPr>
                <w:b/>
                <w:sz w:val="24"/>
                <w:szCs w:val="24"/>
              </w:rPr>
              <w:t>hares/</w:t>
            </w:r>
            <w:r>
              <w:rPr>
                <w:b/>
                <w:sz w:val="24"/>
                <w:szCs w:val="24"/>
              </w:rPr>
              <w:t>U</w:t>
            </w:r>
            <w:r w:rsidRPr="00277727">
              <w:rPr>
                <w:b/>
                <w:sz w:val="24"/>
                <w:szCs w:val="24"/>
              </w:rPr>
              <w:t>nits</w:t>
            </w:r>
          </w:p>
        </w:tc>
        <w:tc>
          <w:tcPr>
            <w:tcW w:w="2816" w:type="dxa"/>
          </w:tcPr>
          <w:p w14:paraId="530257C9" w14:textId="77777777" w:rsidR="00070B64" w:rsidRPr="00277727" w:rsidRDefault="00070B64" w:rsidP="006F1AD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stimated V</w:t>
            </w:r>
            <w:r w:rsidRPr="00277727">
              <w:rPr>
                <w:b/>
                <w:sz w:val="24"/>
                <w:szCs w:val="24"/>
              </w:rPr>
              <w:t>alue (USD)</w:t>
            </w:r>
          </w:p>
        </w:tc>
      </w:tr>
      <w:tr w:rsidR="00070B64" w:rsidRPr="00C141CA" w14:paraId="237E6CE4" w14:textId="77777777" w:rsidTr="00070B64">
        <w:tc>
          <w:tcPr>
            <w:tcW w:w="3293" w:type="dxa"/>
          </w:tcPr>
          <w:p w14:paraId="2ABF4FB1" w14:textId="77777777" w:rsidR="00070B64" w:rsidRPr="00277727" w:rsidRDefault="00070B64" w:rsidP="006F1AD4">
            <w:pPr>
              <w:rPr>
                <w:sz w:val="24"/>
                <w:szCs w:val="24"/>
              </w:rPr>
            </w:pPr>
          </w:p>
        </w:tc>
        <w:tc>
          <w:tcPr>
            <w:tcW w:w="3107" w:type="dxa"/>
          </w:tcPr>
          <w:p w14:paraId="0860F5D9" w14:textId="77777777" w:rsidR="00070B64" w:rsidRPr="00277727" w:rsidRDefault="00070B64" w:rsidP="006F1AD4">
            <w:pPr>
              <w:rPr>
                <w:sz w:val="24"/>
                <w:szCs w:val="24"/>
              </w:rPr>
            </w:pPr>
          </w:p>
        </w:tc>
        <w:tc>
          <w:tcPr>
            <w:tcW w:w="2816" w:type="dxa"/>
          </w:tcPr>
          <w:p w14:paraId="0AC43052" w14:textId="77777777" w:rsidR="00070B64" w:rsidRPr="00277727" w:rsidRDefault="00070B64" w:rsidP="006F1AD4">
            <w:pPr>
              <w:rPr>
                <w:sz w:val="24"/>
                <w:szCs w:val="24"/>
              </w:rPr>
            </w:pPr>
          </w:p>
        </w:tc>
      </w:tr>
      <w:tr w:rsidR="00070B64" w:rsidRPr="00C141CA" w14:paraId="01DDAA5F" w14:textId="77777777" w:rsidTr="00070B64">
        <w:tc>
          <w:tcPr>
            <w:tcW w:w="3293" w:type="dxa"/>
          </w:tcPr>
          <w:p w14:paraId="44243C06" w14:textId="77777777" w:rsidR="00070B64" w:rsidRPr="00277727" w:rsidRDefault="00070B64" w:rsidP="006F1AD4">
            <w:pPr>
              <w:rPr>
                <w:sz w:val="24"/>
                <w:szCs w:val="24"/>
              </w:rPr>
            </w:pPr>
          </w:p>
        </w:tc>
        <w:tc>
          <w:tcPr>
            <w:tcW w:w="3107" w:type="dxa"/>
          </w:tcPr>
          <w:p w14:paraId="3D1F79D0" w14:textId="77777777" w:rsidR="00070B64" w:rsidRPr="00277727" w:rsidRDefault="00070B64" w:rsidP="006F1AD4">
            <w:pPr>
              <w:rPr>
                <w:sz w:val="24"/>
                <w:szCs w:val="24"/>
              </w:rPr>
            </w:pPr>
          </w:p>
        </w:tc>
        <w:tc>
          <w:tcPr>
            <w:tcW w:w="2816" w:type="dxa"/>
          </w:tcPr>
          <w:p w14:paraId="7B90ECE9" w14:textId="77777777" w:rsidR="00070B64" w:rsidRPr="00277727" w:rsidRDefault="00070B64" w:rsidP="006F1AD4">
            <w:pPr>
              <w:rPr>
                <w:sz w:val="24"/>
                <w:szCs w:val="24"/>
              </w:rPr>
            </w:pPr>
          </w:p>
        </w:tc>
      </w:tr>
      <w:tr w:rsidR="00070B64" w:rsidRPr="00C141CA" w14:paraId="359D77E7" w14:textId="77777777" w:rsidTr="00070B64">
        <w:tc>
          <w:tcPr>
            <w:tcW w:w="3293" w:type="dxa"/>
          </w:tcPr>
          <w:p w14:paraId="2FDDBE94" w14:textId="77777777" w:rsidR="00070B64" w:rsidRPr="00277727" w:rsidRDefault="00070B64" w:rsidP="006F1AD4">
            <w:pPr>
              <w:rPr>
                <w:sz w:val="24"/>
                <w:szCs w:val="24"/>
              </w:rPr>
            </w:pPr>
          </w:p>
        </w:tc>
        <w:tc>
          <w:tcPr>
            <w:tcW w:w="3107" w:type="dxa"/>
          </w:tcPr>
          <w:p w14:paraId="68E4F2DB" w14:textId="77777777" w:rsidR="00070B64" w:rsidRPr="00277727" w:rsidRDefault="00070B64" w:rsidP="006F1AD4">
            <w:pPr>
              <w:rPr>
                <w:sz w:val="24"/>
                <w:szCs w:val="24"/>
              </w:rPr>
            </w:pPr>
          </w:p>
        </w:tc>
        <w:tc>
          <w:tcPr>
            <w:tcW w:w="2816" w:type="dxa"/>
          </w:tcPr>
          <w:p w14:paraId="3245AA27" w14:textId="77777777" w:rsidR="00070B64" w:rsidRPr="00277727" w:rsidRDefault="00070B64" w:rsidP="006F1AD4">
            <w:pPr>
              <w:rPr>
                <w:sz w:val="24"/>
                <w:szCs w:val="24"/>
              </w:rPr>
            </w:pPr>
          </w:p>
        </w:tc>
      </w:tr>
    </w:tbl>
    <w:p w14:paraId="750DBBAC" w14:textId="77777777" w:rsidR="00826BFB" w:rsidRDefault="00826BFB" w:rsidP="00070B64">
      <w:pPr>
        <w:ind w:left="360"/>
        <w:rPr>
          <w:sz w:val="24"/>
          <w:szCs w:val="24"/>
        </w:rPr>
      </w:pPr>
    </w:p>
    <w:p w14:paraId="2AE59EC3" w14:textId="77777777" w:rsidR="00070B64" w:rsidRPr="00B811D3" w:rsidRDefault="00070B64" w:rsidP="00070B64">
      <w:pPr>
        <w:ind w:left="360"/>
        <w:rPr>
          <w:sz w:val="24"/>
          <w:szCs w:val="24"/>
        </w:rPr>
      </w:pPr>
      <w:r w:rsidRPr="00B811D3">
        <w:rPr>
          <w:sz w:val="24"/>
          <w:szCs w:val="24"/>
        </w:rPr>
        <w:t xml:space="preserve">Please use the HLAA’s </w:t>
      </w:r>
      <w:r w:rsidR="00531F89">
        <w:rPr>
          <w:sz w:val="24"/>
          <w:szCs w:val="24"/>
        </w:rPr>
        <w:t>firm</w:t>
      </w:r>
      <w:r w:rsidRPr="00B811D3">
        <w:rPr>
          <w:sz w:val="24"/>
          <w:szCs w:val="24"/>
        </w:rPr>
        <w:t xml:space="preserve"> information below to facilitate this transfer:</w:t>
      </w:r>
    </w:p>
    <w:p w14:paraId="46085A42" w14:textId="77777777" w:rsidR="00531F89" w:rsidRPr="00531F89" w:rsidRDefault="00531F89" w:rsidP="00531F89">
      <w:pPr>
        <w:ind w:left="1440"/>
        <w:rPr>
          <w:rFonts w:ascii="Times New Roman" w:eastAsia="Times New Roman" w:hAnsi="Times New Roman"/>
          <w:b/>
          <w:sz w:val="24"/>
          <w:szCs w:val="24"/>
        </w:rPr>
      </w:pPr>
      <w:r w:rsidRPr="00531F89">
        <w:rPr>
          <w:rFonts w:ascii="Times New Roman" w:eastAsia="Times New Roman" w:hAnsi="Times New Roman"/>
          <w:b/>
          <w:color w:val="1F497D"/>
          <w:sz w:val="24"/>
          <w:szCs w:val="24"/>
        </w:rPr>
        <w:t>Firm Name: Morgan Stanley</w:t>
      </w:r>
    </w:p>
    <w:p w14:paraId="497B7164" w14:textId="77777777" w:rsidR="00531F89" w:rsidRPr="00531F89" w:rsidRDefault="00531F89" w:rsidP="00531F89">
      <w:pPr>
        <w:ind w:left="1440"/>
        <w:rPr>
          <w:rFonts w:ascii="Times New Roman" w:eastAsia="Times New Roman" w:hAnsi="Times New Roman"/>
          <w:b/>
          <w:sz w:val="24"/>
          <w:szCs w:val="24"/>
        </w:rPr>
      </w:pPr>
      <w:r w:rsidRPr="00531F89">
        <w:rPr>
          <w:rFonts w:ascii="Times New Roman" w:eastAsia="Times New Roman" w:hAnsi="Times New Roman"/>
          <w:b/>
          <w:color w:val="1F497D"/>
          <w:sz w:val="24"/>
          <w:szCs w:val="24"/>
        </w:rPr>
        <w:t>DTC Number: 0015</w:t>
      </w:r>
    </w:p>
    <w:p w14:paraId="1FB9D3E2" w14:textId="77777777" w:rsidR="00531F89" w:rsidRPr="00531F89" w:rsidRDefault="00531F89" w:rsidP="00531F89">
      <w:pPr>
        <w:ind w:left="1440"/>
        <w:rPr>
          <w:rFonts w:ascii="Times New Roman" w:eastAsia="Times New Roman" w:hAnsi="Times New Roman"/>
          <w:b/>
          <w:sz w:val="24"/>
          <w:szCs w:val="24"/>
        </w:rPr>
      </w:pPr>
      <w:r w:rsidRPr="00531F89">
        <w:rPr>
          <w:rFonts w:ascii="Times New Roman" w:eastAsia="Times New Roman" w:hAnsi="Times New Roman"/>
          <w:b/>
          <w:color w:val="1F497D"/>
          <w:sz w:val="24"/>
          <w:szCs w:val="24"/>
        </w:rPr>
        <w:t>Account No: 959-011202</w:t>
      </w:r>
    </w:p>
    <w:p w14:paraId="370254AD" w14:textId="77777777" w:rsidR="00531F89" w:rsidRPr="00531F89" w:rsidRDefault="00531F89" w:rsidP="00531F89">
      <w:pPr>
        <w:ind w:left="1440"/>
        <w:rPr>
          <w:rFonts w:ascii="Times New Roman" w:eastAsia="Times New Roman" w:hAnsi="Times New Roman"/>
          <w:b/>
          <w:sz w:val="24"/>
          <w:szCs w:val="24"/>
        </w:rPr>
      </w:pPr>
      <w:r w:rsidRPr="00531F89">
        <w:rPr>
          <w:rFonts w:ascii="Times New Roman" w:eastAsia="Times New Roman" w:hAnsi="Times New Roman"/>
          <w:b/>
          <w:color w:val="1F497D"/>
          <w:sz w:val="24"/>
          <w:szCs w:val="24"/>
        </w:rPr>
        <w:t xml:space="preserve">Account Name: Hearing Loss Association of America </w:t>
      </w:r>
    </w:p>
    <w:p w14:paraId="6F7746F0" w14:textId="77777777" w:rsidR="00070B64" w:rsidRDefault="00070B64" w:rsidP="00070B64">
      <w:pPr>
        <w:ind w:left="360"/>
      </w:pPr>
    </w:p>
    <w:p w14:paraId="4DE95A13" w14:textId="77777777" w:rsidR="00070B64" w:rsidRPr="00EF7274" w:rsidRDefault="00070B64" w:rsidP="00070B64">
      <w:pPr>
        <w:ind w:left="360"/>
        <w:rPr>
          <w:b/>
          <w:u w:val="single"/>
        </w:rPr>
      </w:pPr>
      <w:r w:rsidRPr="00EF7274">
        <w:rPr>
          <w:b/>
          <w:u w:val="single"/>
        </w:rPr>
        <w:t>Donor’s information:</w:t>
      </w:r>
    </w:p>
    <w:p w14:paraId="0C317288" w14:textId="77777777" w:rsidR="00070B64" w:rsidRDefault="00070B64" w:rsidP="00070B64">
      <w:pPr>
        <w:ind w:left="360"/>
      </w:pPr>
    </w:p>
    <w:p w14:paraId="600386E6" w14:textId="77777777" w:rsidR="00070B64" w:rsidRDefault="00070B64" w:rsidP="00070B64">
      <w:pPr>
        <w:ind w:firstLine="360"/>
      </w:pPr>
      <w:r>
        <w:t>Name :_________________________________________________________________________</w:t>
      </w:r>
    </w:p>
    <w:p w14:paraId="025B07F1" w14:textId="77777777" w:rsidR="00070B64" w:rsidRDefault="00070B64" w:rsidP="00070B64">
      <w:pPr>
        <w:ind w:left="360"/>
      </w:pPr>
    </w:p>
    <w:p w14:paraId="794C489E" w14:textId="77777777" w:rsidR="00070B64" w:rsidRDefault="00070B64" w:rsidP="00070B64">
      <w:pPr>
        <w:ind w:left="360"/>
      </w:pPr>
      <w:r>
        <w:t>Address:________________________________________________________________________</w:t>
      </w:r>
    </w:p>
    <w:p w14:paraId="7E8ACBB6" w14:textId="77777777" w:rsidR="00070B64" w:rsidRDefault="00070B64" w:rsidP="00070B64">
      <w:pPr>
        <w:ind w:left="360"/>
      </w:pPr>
    </w:p>
    <w:p w14:paraId="2DB5EEB1" w14:textId="77777777" w:rsidR="00070B64" w:rsidRDefault="00070B64" w:rsidP="00070B64">
      <w:pPr>
        <w:ind w:left="360"/>
      </w:pPr>
      <w:r>
        <w:t>Phone number:__________________  Email address: ___________________________________</w:t>
      </w:r>
    </w:p>
    <w:p w14:paraId="3792D398" w14:textId="77777777" w:rsidR="00963213" w:rsidRDefault="00963213" w:rsidP="00070B64">
      <w:pPr>
        <w:ind w:left="360"/>
        <w:rPr>
          <w:i/>
        </w:rPr>
      </w:pPr>
    </w:p>
    <w:p w14:paraId="16CC3926" w14:textId="77777777" w:rsidR="00975986" w:rsidRPr="00070B64" w:rsidRDefault="00070B64" w:rsidP="00070B64">
      <w:pPr>
        <w:ind w:left="360"/>
        <w:rPr>
          <w:i/>
        </w:rPr>
      </w:pPr>
      <w:r>
        <w:rPr>
          <w:i/>
        </w:rPr>
        <w:t>Signature: ________________________________________</w:t>
      </w:r>
    </w:p>
    <w:sectPr w:rsidR="00975986" w:rsidRPr="00070B64" w:rsidSect="00565482">
      <w:headerReference w:type="default" r:id="rId10"/>
      <w:footerReference w:type="default" r:id="rId11"/>
      <w:pgSz w:w="12240" w:h="15840" w:code="1"/>
      <w:pgMar w:top="1440" w:right="1440" w:bottom="116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19AC82" w14:textId="77777777" w:rsidR="00CD052F" w:rsidRDefault="00CD052F" w:rsidP="00CD052F">
      <w:r>
        <w:separator/>
      </w:r>
    </w:p>
  </w:endnote>
  <w:endnote w:type="continuationSeparator" w:id="0">
    <w:p w14:paraId="583F4C16" w14:textId="77777777" w:rsidR="00CD052F" w:rsidRDefault="00CD052F" w:rsidP="00CD0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97A84" w14:textId="05CF6B1B" w:rsidR="00070B64" w:rsidRPr="00070B64" w:rsidRDefault="00BE5B95" w:rsidP="00070B64">
    <w:pPr>
      <w:pStyle w:val="Footer"/>
      <w:jc w:val="center"/>
      <w:rPr>
        <w:sz w:val="24"/>
        <w:szCs w:val="24"/>
      </w:rPr>
    </w:pPr>
    <w:r w:rsidRPr="00BE5B95">
      <w:rPr>
        <w:rFonts w:ascii="Tahoma" w:hAnsi="Tahoma" w:cs="Tahoma"/>
        <w:color w:val="222222"/>
        <w:sz w:val="20"/>
        <w:szCs w:val="20"/>
      </w:rPr>
      <w:t>6116 Executive Blvd., Suite 320</w:t>
    </w:r>
    <w:r>
      <w:rPr>
        <w:rFonts w:ascii="Tahoma" w:hAnsi="Tahoma" w:cs="Tahoma"/>
        <w:color w:val="222222"/>
        <w:sz w:val="20"/>
        <w:szCs w:val="20"/>
      </w:rPr>
      <w:t xml:space="preserve"> </w:t>
    </w:r>
    <w:r w:rsidRPr="00BE5B95">
      <w:rPr>
        <w:rFonts w:ascii="Tahoma" w:hAnsi="Tahoma" w:cs="Tahoma"/>
        <w:color w:val="222222"/>
        <w:sz w:val="20"/>
        <w:szCs w:val="20"/>
      </w:rPr>
      <w:t>Rockville, MD 20852</w:t>
    </w:r>
    <w:r>
      <w:rPr>
        <w:rFonts w:ascii="Tahoma" w:hAnsi="Tahoma" w:cs="Tahoma"/>
        <w:color w:val="222222"/>
        <w:sz w:val="20"/>
        <w:szCs w:val="20"/>
      </w:rPr>
      <w:t xml:space="preserve"> </w:t>
    </w:r>
    <w:r w:rsidR="00070B64" w:rsidRPr="005A745B">
      <w:rPr>
        <w:noProof/>
        <w:sz w:val="24"/>
        <w:szCs w:val="24"/>
      </w:rPr>
      <w:drawing>
        <wp:inline distT="0" distB="0" distL="0" distR="0" wp14:anchorId="67736124" wp14:editId="50628189">
          <wp:extent cx="66675" cy="66675"/>
          <wp:effectExtent l="19050" t="0" r="9525" b="0"/>
          <wp:docPr id="5" name="Picture 5" descr="BD14514_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D14514_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" cy="66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070B64" w:rsidRPr="005A745B">
      <w:rPr>
        <w:sz w:val="24"/>
        <w:szCs w:val="24"/>
      </w:rPr>
      <w:t xml:space="preserve">  301.657.224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932DC" w14:textId="77777777" w:rsidR="00CD052F" w:rsidRDefault="00CD052F" w:rsidP="00CD052F">
      <w:r>
        <w:separator/>
      </w:r>
    </w:p>
  </w:footnote>
  <w:footnote w:type="continuationSeparator" w:id="0">
    <w:p w14:paraId="6881038A" w14:textId="77777777" w:rsidR="00CD052F" w:rsidRDefault="00CD052F" w:rsidP="00CD05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C4D2E" w14:textId="77777777" w:rsidR="00CD052F" w:rsidRDefault="00CD052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FF1F6EB" wp14:editId="009A90B5">
          <wp:simplePos x="0" y="0"/>
          <wp:positionH relativeFrom="column">
            <wp:posOffset>1924050</wp:posOffset>
          </wp:positionH>
          <wp:positionV relativeFrom="paragraph">
            <wp:posOffset>-276225</wp:posOffset>
          </wp:positionV>
          <wp:extent cx="2180590" cy="971550"/>
          <wp:effectExtent l="0" t="0" r="0" b="0"/>
          <wp:wrapSquare wrapText="bothSides"/>
          <wp:docPr id="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LAA horiz logo_4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0590" cy="97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E69862C" w14:textId="77777777" w:rsidR="00CD052F" w:rsidRDefault="00CD052F">
    <w:pPr>
      <w:pStyle w:val="Header"/>
    </w:pPr>
  </w:p>
  <w:p w14:paraId="214D231F" w14:textId="77777777" w:rsidR="00CD052F" w:rsidRDefault="00CD052F">
    <w:pPr>
      <w:pStyle w:val="Header"/>
    </w:pPr>
  </w:p>
  <w:p w14:paraId="27492DA3" w14:textId="77777777" w:rsidR="00CD052F" w:rsidRDefault="00CD052F">
    <w:pPr>
      <w:pStyle w:val="Header"/>
    </w:pPr>
  </w:p>
  <w:p w14:paraId="3D6883BB" w14:textId="77777777" w:rsidR="000521C1" w:rsidRDefault="000521C1" w:rsidP="00CD052F">
    <w:pPr>
      <w:pStyle w:val="Header"/>
      <w:jc w:val="center"/>
      <w:rPr>
        <w:rFonts w:ascii="Arial" w:hAnsi="Arial" w:cs="Arial"/>
        <w:b/>
        <w:color w:val="A6A6A6" w:themeColor="background1" w:themeShade="A6"/>
        <w:sz w:val="24"/>
        <w:szCs w:val="20"/>
      </w:rPr>
    </w:pPr>
  </w:p>
  <w:p w14:paraId="6D927BA4" w14:textId="77777777" w:rsidR="00CD052F" w:rsidRDefault="00CD052F" w:rsidP="00CD052F">
    <w:pPr>
      <w:pStyle w:val="Header"/>
      <w:jc w:val="center"/>
      <w:rPr>
        <w:rFonts w:ascii="Arial" w:hAnsi="Arial" w:cs="Arial"/>
        <w:b/>
        <w:color w:val="A6A6A6" w:themeColor="background1" w:themeShade="A6"/>
        <w:sz w:val="24"/>
        <w:szCs w:val="20"/>
      </w:rPr>
    </w:pPr>
    <w:r w:rsidRPr="00070B64">
      <w:rPr>
        <w:rFonts w:ascii="Arial" w:hAnsi="Arial" w:cs="Arial"/>
        <w:b/>
        <w:color w:val="A6A6A6" w:themeColor="background1" w:themeShade="A6"/>
        <w:sz w:val="24"/>
        <w:szCs w:val="20"/>
      </w:rPr>
      <w:t>hearingloss.org</w:t>
    </w:r>
  </w:p>
  <w:p w14:paraId="279E3332" w14:textId="30D4A054" w:rsidR="000521C1" w:rsidRPr="00CD052F" w:rsidRDefault="00BE5B95" w:rsidP="00CD052F">
    <w:pPr>
      <w:pStyle w:val="Header"/>
      <w:jc w:val="center"/>
      <w:rPr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44AE22A1" wp14:editId="27819241">
              <wp:simplePos x="0" y="0"/>
              <wp:positionH relativeFrom="column">
                <wp:posOffset>-38100</wp:posOffset>
              </wp:positionH>
              <wp:positionV relativeFrom="paragraph">
                <wp:posOffset>101599</wp:posOffset>
              </wp:positionV>
              <wp:extent cx="5943600" cy="0"/>
              <wp:effectExtent l="0" t="0" r="0" b="0"/>
              <wp:wrapNone/>
              <wp:docPr id="2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25400" cmpd="dbl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ECF08A" id="Straight Connector 7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3pt,8pt" to="46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" strokeweight="2pt">
              <v:stroke linestyle="thinThin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0D3956"/>
    <w:multiLevelType w:val="hybridMultilevel"/>
    <w:tmpl w:val="4C1C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2MDKxMDQwNTCyNDFR0lEKTi0uzszPAykwrAUAyqiyFCwAAAA="/>
  </w:docVars>
  <w:rsids>
    <w:rsidRoot w:val="00CD052F"/>
    <w:rsid w:val="0000256A"/>
    <w:rsid w:val="00002D4E"/>
    <w:rsid w:val="000032DE"/>
    <w:rsid w:val="00003629"/>
    <w:rsid w:val="00005BE3"/>
    <w:rsid w:val="00007CCF"/>
    <w:rsid w:val="00014618"/>
    <w:rsid w:val="000150F4"/>
    <w:rsid w:val="0001527D"/>
    <w:rsid w:val="00017A0F"/>
    <w:rsid w:val="000226A3"/>
    <w:rsid w:val="000226F5"/>
    <w:rsid w:val="00022707"/>
    <w:rsid w:val="00022772"/>
    <w:rsid w:val="00022AB3"/>
    <w:rsid w:val="0002440F"/>
    <w:rsid w:val="00027894"/>
    <w:rsid w:val="00027EB3"/>
    <w:rsid w:val="00030FF9"/>
    <w:rsid w:val="00033BB6"/>
    <w:rsid w:val="00033D02"/>
    <w:rsid w:val="00034B6C"/>
    <w:rsid w:val="000358FA"/>
    <w:rsid w:val="0003688B"/>
    <w:rsid w:val="00037B71"/>
    <w:rsid w:val="00041FEA"/>
    <w:rsid w:val="000439C0"/>
    <w:rsid w:val="00046AA7"/>
    <w:rsid w:val="00047168"/>
    <w:rsid w:val="00051E3F"/>
    <w:rsid w:val="000521C1"/>
    <w:rsid w:val="00055C3D"/>
    <w:rsid w:val="00055DF8"/>
    <w:rsid w:val="00056007"/>
    <w:rsid w:val="00061D02"/>
    <w:rsid w:val="00062656"/>
    <w:rsid w:val="00063834"/>
    <w:rsid w:val="0006583C"/>
    <w:rsid w:val="000664F6"/>
    <w:rsid w:val="00067317"/>
    <w:rsid w:val="0007076A"/>
    <w:rsid w:val="00070B64"/>
    <w:rsid w:val="00070BEE"/>
    <w:rsid w:val="00073AE1"/>
    <w:rsid w:val="00073D1E"/>
    <w:rsid w:val="00075AD8"/>
    <w:rsid w:val="000767B8"/>
    <w:rsid w:val="00080777"/>
    <w:rsid w:val="00081179"/>
    <w:rsid w:val="00084B92"/>
    <w:rsid w:val="000852C9"/>
    <w:rsid w:val="00092DFD"/>
    <w:rsid w:val="000A0205"/>
    <w:rsid w:val="000A0789"/>
    <w:rsid w:val="000B05AB"/>
    <w:rsid w:val="000B1602"/>
    <w:rsid w:val="000B5C84"/>
    <w:rsid w:val="000B71AC"/>
    <w:rsid w:val="000B76D5"/>
    <w:rsid w:val="000C1E26"/>
    <w:rsid w:val="000C39BB"/>
    <w:rsid w:val="000C3F3A"/>
    <w:rsid w:val="000C3FDF"/>
    <w:rsid w:val="000C679E"/>
    <w:rsid w:val="000D0839"/>
    <w:rsid w:val="000D0894"/>
    <w:rsid w:val="000D1099"/>
    <w:rsid w:val="000D1C21"/>
    <w:rsid w:val="000D5012"/>
    <w:rsid w:val="000E451F"/>
    <w:rsid w:val="000E5F3C"/>
    <w:rsid w:val="000E6A7E"/>
    <w:rsid w:val="000F1883"/>
    <w:rsid w:val="000F6CDC"/>
    <w:rsid w:val="000F70C3"/>
    <w:rsid w:val="000F7922"/>
    <w:rsid w:val="001040F8"/>
    <w:rsid w:val="00110107"/>
    <w:rsid w:val="00110398"/>
    <w:rsid w:val="00111B9F"/>
    <w:rsid w:val="0011250A"/>
    <w:rsid w:val="001221D0"/>
    <w:rsid w:val="0012229A"/>
    <w:rsid w:val="00122B9D"/>
    <w:rsid w:val="00124464"/>
    <w:rsid w:val="0012522C"/>
    <w:rsid w:val="00125340"/>
    <w:rsid w:val="00126533"/>
    <w:rsid w:val="00130EFA"/>
    <w:rsid w:val="00141BBC"/>
    <w:rsid w:val="001431BF"/>
    <w:rsid w:val="00143F47"/>
    <w:rsid w:val="001459AA"/>
    <w:rsid w:val="00151A66"/>
    <w:rsid w:val="00156366"/>
    <w:rsid w:val="001608FD"/>
    <w:rsid w:val="00160EA9"/>
    <w:rsid w:val="00161B87"/>
    <w:rsid w:val="001622B0"/>
    <w:rsid w:val="00164A14"/>
    <w:rsid w:val="00165F50"/>
    <w:rsid w:val="00165FD5"/>
    <w:rsid w:val="00166AF8"/>
    <w:rsid w:val="00166FC6"/>
    <w:rsid w:val="00167B9D"/>
    <w:rsid w:val="001711F9"/>
    <w:rsid w:val="00172827"/>
    <w:rsid w:val="001737A4"/>
    <w:rsid w:val="00175676"/>
    <w:rsid w:val="001759F6"/>
    <w:rsid w:val="00175AFE"/>
    <w:rsid w:val="00176C0D"/>
    <w:rsid w:val="0018218F"/>
    <w:rsid w:val="00184F61"/>
    <w:rsid w:val="00186415"/>
    <w:rsid w:val="00187A7D"/>
    <w:rsid w:val="00190DDE"/>
    <w:rsid w:val="001941A3"/>
    <w:rsid w:val="001A0AEB"/>
    <w:rsid w:val="001A196F"/>
    <w:rsid w:val="001A40FF"/>
    <w:rsid w:val="001A5FE2"/>
    <w:rsid w:val="001B0F07"/>
    <w:rsid w:val="001B171A"/>
    <w:rsid w:val="001B51F1"/>
    <w:rsid w:val="001B521F"/>
    <w:rsid w:val="001B5FC5"/>
    <w:rsid w:val="001B630E"/>
    <w:rsid w:val="001B773F"/>
    <w:rsid w:val="001C1715"/>
    <w:rsid w:val="001C4693"/>
    <w:rsid w:val="001C4BAB"/>
    <w:rsid w:val="001C5910"/>
    <w:rsid w:val="001D5468"/>
    <w:rsid w:val="001E1E55"/>
    <w:rsid w:val="001F11F7"/>
    <w:rsid w:val="001F2417"/>
    <w:rsid w:val="001F53ED"/>
    <w:rsid w:val="001F7D57"/>
    <w:rsid w:val="00200D8A"/>
    <w:rsid w:val="00201AF1"/>
    <w:rsid w:val="0020597E"/>
    <w:rsid w:val="00206A28"/>
    <w:rsid w:val="002111C9"/>
    <w:rsid w:val="00212115"/>
    <w:rsid w:val="002124CA"/>
    <w:rsid w:val="002133C1"/>
    <w:rsid w:val="00220180"/>
    <w:rsid w:val="00220802"/>
    <w:rsid w:val="0022265C"/>
    <w:rsid w:val="00222EFA"/>
    <w:rsid w:val="0022478B"/>
    <w:rsid w:val="00224B86"/>
    <w:rsid w:val="00225415"/>
    <w:rsid w:val="00227A9F"/>
    <w:rsid w:val="00227BF7"/>
    <w:rsid w:val="00227EF5"/>
    <w:rsid w:val="00233DB4"/>
    <w:rsid w:val="00234952"/>
    <w:rsid w:val="00235673"/>
    <w:rsid w:val="00235977"/>
    <w:rsid w:val="0023704D"/>
    <w:rsid w:val="002426A1"/>
    <w:rsid w:val="00244D4C"/>
    <w:rsid w:val="00247056"/>
    <w:rsid w:val="00247C4F"/>
    <w:rsid w:val="00250753"/>
    <w:rsid w:val="00251892"/>
    <w:rsid w:val="00254609"/>
    <w:rsid w:val="00254A5E"/>
    <w:rsid w:val="00261577"/>
    <w:rsid w:val="0026264E"/>
    <w:rsid w:val="002634BD"/>
    <w:rsid w:val="00263B01"/>
    <w:rsid w:val="00264D91"/>
    <w:rsid w:val="00264E0C"/>
    <w:rsid w:val="0026533B"/>
    <w:rsid w:val="002658F9"/>
    <w:rsid w:val="002700D0"/>
    <w:rsid w:val="0027119E"/>
    <w:rsid w:val="0027238F"/>
    <w:rsid w:val="00273C2D"/>
    <w:rsid w:val="00274D35"/>
    <w:rsid w:val="0027722A"/>
    <w:rsid w:val="0027731C"/>
    <w:rsid w:val="00277381"/>
    <w:rsid w:val="0028107E"/>
    <w:rsid w:val="00284B19"/>
    <w:rsid w:val="00286CD6"/>
    <w:rsid w:val="002876E7"/>
    <w:rsid w:val="00290D36"/>
    <w:rsid w:val="00291905"/>
    <w:rsid w:val="00296918"/>
    <w:rsid w:val="00297FC7"/>
    <w:rsid w:val="002A222E"/>
    <w:rsid w:val="002A31E5"/>
    <w:rsid w:val="002A3979"/>
    <w:rsid w:val="002A71C0"/>
    <w:rsid w:val="002A76EF"/>
    <w:rsid w:val="002A7ADB"/>
    <w:rsid w:val="002B1331"/>
    <w:rsid w:val="002B64CA"/>
    <w:rsid w:val="002C0961"/>
    <w:rsid w:val="002C3E2B"/>
    <w:rsid w:val="002C7A3B"/>
    <w:rsid w:val="002D2973"/>
    <w:rsid w:val="002D4CEB"/>
    <w:rsid w:val="002D4DEB"/>
    <w:rsid w:val="002D69FE"/>
    <w:rsid w:val="002E2231"/>
    <w:rsid w:val="002E43FB"/>
    <w:rsid w:val="002E51AB"/>
    <w:rsid w:val="002E7260"/>
    <w:rsid w:val="002E7874"/>
    <w:rsid w:val="002F328E"/>
    <w:rsid w:val="00300339"/>
    <w:rsid w:val="00302E01"/>
    <w:rsid w:val="00304AD0"/>
    <w:rsid w:val="00313082"/>
    <w:rsid w:val="00315946"/>
    <w:rsid w:val="0031671D"/>
    <w:rsid w:val="003178FF"/>
    <w:rsid w:val="00317ED0"/>
    <w:rsid w:val="00320072"/>
    <w:rsid w:val="0032164C"/>
    <w:rsid w:val="00322AC4"/>
    <w:rsid w:val="003239F8"/>
    <w:rsid w:val="00325C16"/>
    <w:rsid w:val="0032699E"/>
    <w:rsid w:val="003300E3"/>
    <w:rsid w:val="00330247"/>
    <w:rsid w:val="00333814"/>
    <w:rsid w:val="00333ACF"/>
    <w:rsid w:val="00335ED0"/>
    <w:rsid w:val="003375D8"/>
    <w:rsid w:val="0034068B"/>
    <w:rsid w:val="0034353F"/>
    <w:rsid w:val="003442FC"/>
    <w:rsid w:val="00344C2D"/>
    <w:rsid w:val="00344D44"/>
    <w:rsid w:val="00345913"/>
    <w:rsid w:val="003506FB"/>
    <w:rsid w:val="00351557"/>
    <w:rsid w:val="00351BDF"/>
    <w:rsid w:val="00354A55"/>
    <w:rsid w:val="003574C0"/>
    <w:rsid w:val="00365B93"/>
    <w:rsid w:val="00370082"/>
    <w:rsid w:val="00370EF7"/>
    <w:rsid w:val="00371D29"/>
    <w:rsid w:val="003753A8"/>
    <w:rsid w:val="003764C4"/>
    <w:rsid w:val="0037662B"/>
    <w:rsid w:val="00381197"/>
    <w:rsid w:val="00382355"/>
    <w:rsid w:val="00382DB2"/>
    <w:rsid w:val="00383495"/>
    <w:rsid w:val="003852C6"/>
    <w:rsid w:val="0038546B"/>
    <w:rsid w:val="0038576C"/>
    <w:rsid w:val="00386D1E"/>
    <w:rsid w:val="00387B06"/>
    <w:rsid w:val="0039012A"/>
    <w:rsid w:val="003A420B"/>
    <w:rsid w:val="003B3D0D"/>
    <w:rsid w:val="003B57E5"/>
    <w:rsid w:val="003B59CB"/>
    <w:rsid w:val="003C08DC"/>
    <w:rsid w:val="003C1012"/>
    <w:rsid w:val="003C718E"/>
    <w:rsid w:val="003C7D24"/>
    <w:rsid w:val="003D0713"/>
    <w:rsid w:val="003D13AF"/>
    <w:rsid w:val="003D236E"/>
    <w:rsid w:val="003D6C10"/>
    <w:rsid w:val="003D6C5E"/>
    <w:rsid w:val="003D727B"/>
    <w:rsid w:val="003D7944"/>
    <w:rsid w:val="003E2686"/>
    <w:rsid w:val="003E3231"/>
    <w:rsid w:val="003E4323"/>
    <w:rsid w:val="003E76EC"/>
    <w:rsid w:val="003E7B47"/>
    <w:rsid w:val="003F13E2"/>
    <w:rsid w:val="0040050C"/>
    <w:rsid w:val="00401310"/>
    <w:rsid w:val="0040347B"/>
    <w:rsid w:val="0040603C"/>
    <w:rsid w:val="004069F6"/>
    <w:rsid w:val="004108B2"/>
    <w:rsid w:val="00413889"/>
    <w:rsid w:val="00420FFE"/>
    <w:rsid w:val="00424E60"/>
    <w:rsid w:val="00425102"/>
    <w:rsid w:val="00426240"/>
    <w:rsid w:val="00430D62"/>
    <w:rsid w:val="00430F25"/>
    <w:rsid w:val="004342E9"/>
    <w:rsid w:val="00434473"/>
    <w:rsid w:val="00436C9C"/>
    <w:rsid w:val="004426F9"/>
    <w:rsid w:val="00443D82"/>
    <w:rsid w:val="004459B2"/>
    <w:rsid w:val="004475F2"/>
    <w:rsid w:val="0045065A"/>
    <w:rsid w:val="004569C2"/>
    <w:rsid w:val="004570E3"/>
    <w:rsid w:val="004571E5"/>
    <w:rsid w:val="00457ECF"/>
    <w:rsid w:val="004667EA"/>
    <w:rsid w:val="00470530"/>
    <w:rsid w:val="00476C50"/>
    <w:rsid w:val="004775D1"/>
    <w:rsid w:val="0048283F"/>
    <w:rsid w:val="00484671"/>
    <w:rsid w:val="00485822"/>
    <w:rsid w:val="004865D8"/>
    <w:rsid w:val="0049024D"/>
    <w:rsid w:val="004917C0"/>
    <w:rsid w:val="00491CB1"/>
    <w:rsid w:val="00496E5C"/>
    <w:rsid w:val="0049731B"/>
    <w:rsid w:val="00497EAF"/>
    <w:rsid w:val="00497FB3"/>
    <w:rsid w:val="004A0C10"/>
    <w:rsid w:val="004A2C2E"/>
    <w:rsid w:val="004A5E17"/>
    <w:rsid w:val="004A60D1"/>
    <w:rsid w:val="004A6FDE"/>
    <w:rsid w:val="004A722F"/>
    <w:rsid w:val="004B44EF"/>
    <w:rsid w:val="004B4A0A"/>
    <w:rsid w:val="004B5326"/>
    <w:rsid w:val="004B5AC7"/>
    <w:rsid w:val="004B5D07"/>
    <w:rsid w:val="004B78F6"/>
    <w:rsid w:val="004C33D3"/>
    <w:rsid w:val="004C3A8D"/>
    <w:rsid w:val="004C4A4A"/>
    <w:rsid w:val="004C6ED3"/>
    <w:rsid w:val="004C73BB"/>
    <w:rsid w:val="004D4517"/>
    <w:rsid w:val="004D45EE"/>
    <w:rsid w:val="004D4C0D"/>
    <w:rsid w:val="004D796A"/>
    <w:rsid w:val="004E3B3F"/>
    <w:rsid w:val="004E4E1D"/>
    <w:rsid w:val="004E53E2"/>
    <w:rsid w:val="004E595D"/>
    <w:rsid w:val="004E7572"/>
    <w:rsid w:val="004F0BAD"/>
    <w:rsid w:val="004F1151"/>
    <w:rsid w:val="004F1E6E"/>
    <w:rsid w:val="004F26F7"/>
    <w:rsid w:val="004F2974"/>
    <w:rsid w:val="004F37C4"/>
    <w:rsid w:val="004F3851"/>
    <w:rsid w:val="005000C1"/>
    <w:rsid w:val="00501CA8"/>
    <w:rsid w:val="0050237E"/>
    <w:rsid w:val="00502653"/>
    <w:rsid w:val="0050270A"/>
    <w:rsid w:val="005034E1"/>
    <w:rsid w:val="005046EF"/>
    <w:rsid w:val="005073A3"/>
    <w:rsid w:val="0051055F"/>
    <w:rsid w:val="0051245B"/>
    <w:rsid w:val="0051381C"/>
    <w:rsid w:val="0051432D"/>
    <w:rsid w:val="0051742D"/>
    <w:rsid w:val="00522BED"/>
    <w:rsid w:val="005262BA"/>
    <w:rsid w:val="00526985"/>
    <w:rsid w:val="00531F89"/>
    <w:rsid w:val="0053681F"/>
    <w:rsid w:val="005370CC"/>
    <w:rsid w:val="00540679"/>
    <w:rsid w:val="00541462"/>
    <w:rsid w:val="005460CD"/>
    <w:rsid w:val="00550223"/>
    <w:rsid w:val="00551C70"/>
    <w:rsid w:val="0055595F"/>
    <w:rsid w:val="00555D3C"/>
    <w:rsid w:val="00555E90"/>
    <w:rsid w:val="00557C5C"/>
    <w:rsid w:val="00560CE9"/>
    <w:rsid w:val="005638F0"/>
    <w:rsid w:val="00563C7C"/>
    <w:rsid w:val="00565482"/>
    <w:rsid w:val="00565B05"/>
    <w:rsid w:val="00567CDD"/>
    <w:rsid w:val="00571E38"/>
    <w:rsid w:val="00572333"/>
    <w:rsid w:val="00572E39"/>
    <w:rsid w:val="00574DF9"/>
    <w:rsid w:val="0057763C"/>
    <w:rsid w:val="005776D1"/>
    <w:rsid w:val="00577892"/>
    <w:rsid w:val="0058455D"/>
    <w:rsid w:val="00585AD1"/>
    <w:rsid w:val="0058606B"/>
    <w:rsid w:val="005867AB"/>
    <w:rsid w:val="0059462F"/>
    <w:rsid w:val="005B0095"/>
    <w:rsid w:val="005B3206"/>
    <w:rsid w:val="005B359B"/>
    <w:rsid w:val="005B4915"/>
    <w:rsid w:val="005B4D6F"/>
    <w:rsid w:val="005C049E"/>
    <w:rsid w:val="005C3383"/>
    <w:rsid w:val="005C3B38"/>
    <w:rsid w:val="005C4501"/>
    <w:rsid w:val="005C6C9C"/>
    <w:rsid w:val="005D35F2"/>
    <w:rsid w:val="005D4291"/>
    <w:rsid w:val="005D4800"/>
    <w:rsid w:val="005D5934"/>
    <w:rsid w:val="005E25D7"/>
    <w:rsid w:val="005E4DF9"/>
    <w:rsid w:val="005E6CD3"/>
    <w:rsid w:val="005E73F7"/>
    <w:rsid w:val="005E766A"/>
    <w:rsid w:val="005F043B"/>
    <w:rsid w:val="005F0B9C"/>
    <w:rsid w:val="005F1072"/>
    <w:rsid w:val="005F16B3"/>
    <w:rsid w:val="005F3B4C"/>
    <w:rsid w:val="006034AF"/>
    <w:rsid w:val="006044EB"/>
    <w:rsid w:val="00605308"/>
    <w:rsid w:val="00605D35"/>
    <w:rsid w:val="0060651C"/>
    <w:rsid w:val="0061045F"/>
    <w:rsid w:val="006120D9"/>
    <w:rsid w:val="00612F79"/>
    <w:rsid w:val="006144B1"/>
    <w:rsid w:val="00616A8D"/>
    <w:rsid w:val="00620BA9"/>
    <w:rsid w:val="00621E5F"/>
    <w:rsid w:val="0062571E"/>
    <w:rsid w:val="0063357F"/>
    <w:rsid w:val="00634510"/>
    <w:rsid w:val="00644E59"/>
    <w:rsid w:val="0064514D"/>
    <w:rsid w:val="00654D35"/>
    <w:rsid w:val="006550E2"/>
    <w:rsid w:val="006556FA"/>
    <w:rsid w:val="006565D6"/>
    <w:rsid w:val="006577DC"/>
    <w:rsid w:val="006624D4"/>
    <w:rsid w:val="00666B37"/>
    <w:rsid w:val="00672FEF"/>
    <w:rsid w:val="00683EDC"/>
    <w:rsid w:val="006848DA"/>
    <w:rsid w:val="006848EE"/>
    <w:rsid w:val="0068546C"/>
    <w:rsid w:val="00686318"/>
    <w:rsid w:val="00686B22"/>
    <w:rsid w:val="00686BC0"/>
    <w:rsid w:val="006904E8"/>
    <w:rsid w:val="00690C1D"/>
    <w:rsid w:val="00690F84"/>
    <w:rsid w:val="00691807"/>
    <w:rsid w:val="00691CFB"/>
    <w:rsid w:val="00693C32"/>
    <w:rsid w:val="00694F97"/>
    <w:rsid w:val="00697F7C"/>
    <w:rsid w:val="006A1737"/>
    <w:rsid w:val="006A378C"/>
    <w:rsid w:val="006A477A"/>
    <w:rsid w:val="006A635B"/>
    <w:rsid w:val="006A660C"/>
    <w:rsid w:val="006A6E5B"/>
    <w:rsid w:val="006B0BE1"/>
    <w:rsid w:val="006B71FE"/>
    <w:rsid w:val="006B78ED"/>
    <w:rsid w:val="006B7AC7"/>
    <w:rsid w:val="006C2D61"/>
    <w:rsid w:val="006C4A9C"/>
    <w:rsid w:val="006C66E0"/>
    <w:rsid w:val="006C6736"/>
    <w:rsid w:val="006C6CF9"/>
    <w:rsid w:val="006C702D"/>
    <w:rsid w:val="006D49E2"/>
    <w:rsid w:val="006D6A81"/>
    <w:rsid w:val="006E1288"/>
    <w:rsid w:val="006E1E4E"/>
    <w:rsid w:val="006E245B"/>
    <w:rsid w:val="006E2CAA"/>
    <w:rsid w:val="006E52E8"/>
    <w:rsid w:val="006E56C3"/>
    <w:rsid w:val="006E5BD7"/>
    <w:rsid w:val="006E6A29"/>
    <w:rsid w:val="006E7A12"/>
    <w:rsid w:val="006F3C90"/>
    <w:rsid w:val="006F4642"/>
    <w:rsid w:val="0070146C"/>
    <w:rsid w:val="007024FB"/>
    <w:rsid w:val="007025AA"/>
    <w:rsid w:val="00703752"/>
    <w:rsid w:val="0070502E"/>
    <w:rsid w:val="0070585F"/>
    <w:rsid w:val="00706592"/>
    <w:rsid w:val="00712B4D"/>
    <w:rsid w:val="00715A9A"/>
    <w:rsid w:val="0071656B"/>
    <w:rsid w:val="00720D46"/>
    <w:rsid w:val="00723707"/>
    <w:rsid w:val="00724084"/>
    <w:rsid w:val="00724D54"/>
    <w:rsid w:val="007253A6"/>
    <w:rsid w:val="00725A0C"/>
    <w:rsid w:val="007265DB"/>
    <w:rsid w:val="0073142F"/>
    <w:rsid w:val="007314F5"/>
    <w:rsid w:val="00731980"/>
    <w:rsid w:val="007500A1"/>
    <w:rsid w:val="007506A3"/>
    <w:rsid w:val="00751720"/>
    <w:rsid w:val="007528D5"/>
    <w:rsid w:val="00752CC4"/>
    <w:rsid w:val="00752FBC"/>
    <w:rsid w:val="00753361"/>
    <w:rsid w:val="00753755"/>
    <w:rsid w:val="00754D98"/>
    <w:rsid w:val="00756609"/>
    <w:rsid w:val="00757173"/>
    <w:rsid w:val="00760B87"/>
    <w:rsid w:val="0076321A"/>
    <w:rsid w:val="00763EF3"/>
    <w:rsid w:val="00765883"/>
    <w:rsid w:val="00766742"/>
    <w:rsid w:val="0077104F"/>
    <w:rsid w:val="00771063"/>
    <w:rsid w:val="00771AFC"/>
    <w:rsid w:val="0077543F"/>
    <w:rsid w:val="00775D6B"/>
    <w:rsid w:val="00776C0C"/>
    <w:rsid w:val="00781A18"/>
    <w:rsid w:val="00782F59"/>
    <w:rsid w:val="00783D04"/>
    <w:rsid w:val="00783D9B"/>
    <w:rsid w:val="0078413C"/>
    <w:rsid w:val="00784518"/>
    <w:rsid w:val="0078608F"/>
    <w:rsid w:val="0078624D"/>
    <w:rsid w:val="00791318"/>
    <w:rsid w:val="00793742"/>
    <w:rsid w:val="00793BF3"/>
    <w:rsid w:val="0079794E"/>
    <w:rsid w:val="007A5C9B"/>
    <w:rsid w:val="007A5CC9"/>
    <w:rsid w:val="007A6E65"/>
    <w:rsid w:val="007B1CA4"/>
    <w:rsid w:val="007B2142"/>
    <w:rsid w:val="007B2181"/>
    <w:rsid w:val="007B33FB"/>
    <w:rsid w:val="007B3CBF"/>
    <w:rsid w:val="007B4B9A"/>
    <w:rsid w:val="007B5E52"/>
    <w:rsid w:val="007B6112"/>
    <w:rsid w:val="007C20B5"/>
    <w:rsid w:val="007C242F"/>
    <w:rsid w:val="007C6E54"/>
    <w:rsid w:val="007C7331"/>
    <w:rsid w:val="007D0F6D"/>
    <w:rsid w:val="007D147B"/>
    <w:rsid w:val="007D43C0"/>
    <w:rsid w:val="007D5734"/>
    <w:rsid w:val="007E1F83"/>
    <w:rsid w:val="007E225C"/>
    <w:rsid w:val="007E2F0B"/>
    <w:rsid w:val="007E46E1"/>
    <w:rsid w:val="007E64F3"/>
    <w:rsid w:val="007E6C26"/>
    <w:rsid w:val="007E7BBD"/>
    <w:rsid w:val="007E7FFE"/>
    <w:rsid w:val="00801EF3"/>
    <w:rsid w:val="00803F3E"/>
    <w:rsid w:val="00806204"/>
    <w:rsid w:val="008067CA"/>
    <w:rsid w:val="00806DB2"/>
    <w:rsid w:val="00807863"/>
    <w:rsid w:val="00814413"/>
    <w:rsid w:val="00816217"/>
    <w:rsid w:val="00823A6B"/>
    <w:rsid w:val="00825FBE"/>
    <w:rsid w:val="00826BFB"/>
    <w:rsid w:val="00826D46"/>
    <w:rsid w:val="008301A7"/>
    <w:rsid w:val="00830E5A"/>
    <w:rsid w:val="008314DC"/>
    <w:rsid w:val="00831942"/>
    <w:rsid w:val="00831C1D"/>
    <w:rsid w:val="008335ED"/>
    <w:rsid w:val="008376D4"/>
    <w:rsid w:val="008410D1"/>
    <w:rsid w:val="00843081"/>
    <w:rsid w:val="00844A4C"/>
    <w:rsid w:val="00846610"/>
    <w:rsid w:val="0084694C"/>
    <w:rsid w:val="008517F7"/>
    <w:rsid w:val="008538E1"/>
    <w:rsid w:val="008607B1"/>
    <w:rsid w:val="0086454B"/>
    <w:rsid w:val="00870561"/>
    <w:rsid w:val="00870FA8"/>
    <w:rsid w:val="00877593"/>
    <w:rsid w:val="00880FBC"/>
    <w:rsid w:val="0088163D"/>
    <w:rsid w:val="00883015"/>
    <w:rsid w:val="00891408"/>
    <w:rsid w:val="00892A81"/>
    <w:rsid w:val="00892E01"/>
    <w:rsid w:val="008965BF"/>
    <w:rsid w:val="008A0E3B"/>
    <w:rsid w:val="008A16B6"/>
    <w:rsid w:val="008A3446"/>
    <w:rsid w:val="008A5B2A"/>
    <w:rsid w:val="008A61A2"/>
    <w:rsid w:val="008B07B2"/>
    <w:rsid w:val="008B3EAD"/>
    <w:rsid w:val="008B76CE"/>
    <w:rsid w:val="008B7B02"/>
    <w:rsid w:val="008C10E4"/>
    <w:rsid w:val="008C2E5D"/>
    <w:rsid w:val="008C2F25"/>
    <w:rsid w:val="008C3A30"/>
    <w:rsid w:val="008C4589"/>
    <w:rsid w:val="008C4A8B"/>
    <w:rsid w:val="008C5571"/>
    <w:rsid w:val="008C672F"/>
    <w:rsid w:val="008C79F1"/>
    <w:rsid w:val="008D424C"/>
    <w:rsid w:val="008D5CBE"/>
    <w:rsid w:val="008E30B7"/>
    <w:rsid w:val="008E37A3"/>
    <w:rsid w:val="008E4A43"/>
    <w:rsid w:val="008E59D1"/>
    <w:rsid w:val="008E6826"/>
    <w:rsid w:val="00900E5E"/>
    <w:rsid w:val="00902D89"/>
    <w:rsid w:val="00903D0E"/>
    <w:rsid w:val="0090440A"/>
    <w:rsid w:val="009063EF"/>
    <w:rsid w:val="00906983"/>
    <w:rsid w:val="00913A71"/>
    <w:rsid w:val="00914F0E"/>
    <w:rsid w:val="009170BF"/>
    <w:rsid w:val="00917806"/>
    <w:rsid w:val="009216EA"/>
    <w:rsid w:val="009222BE"/>
    <w:rsid w:val="009228C4"/>
    <w:rsid w:val="00924CEF"/>
    <w:rsid w:val="009258EC"/>
    <w:rsid w:val="009260EC"/>
    <w:rsid w:val="00927EBE"/>
    <w:rsid w:val="00933499"/>
    <w:rsid w:val="0093413B"/>
    <w:rsid w:val="009349E4"/>
    <w:rsid w:val="00937215"/>
    <w:rsid w:val="0094166A"/>
    <w:rsid w:val="00945925"/>
    <w:rsid w:val="009475E6"/>
    <w:rsid w:val="0095021F"/>
    <w:rsid w:val="00950611"/>
    <w:rsid w:val="009540F5"/>
    <w:rsid w:val="00954558"/>
    <w:rsid w:val="0095556E"/>
    <w:rsid w:val="00955F82"/>
    <w:rsid w:val="009569C6"/>
    <w:rsid w:val="009574DE"/>
    <w:rsid w:val="009612B7"/>
    <w:rsid w:val="00961747"/>
    <w:rsid w:val="009621AD"/>
    <w:rsid w:val="00963213"/>
    <w:rsid w:val="00963DFB"/>
    <w:rsid w:val="00965B33"/>
    <w:rsid w:val="00971D77"/>
    <w:rsid w:val="00971F59"/>
    <w:rsid w:val="009743AC"/>
    <w:rsid w:val="00975986"/>
    <w:rsid w:val="00981D97"/>
    <w:rsid w:val="00986682"/>
    <w:rsid w:val="00992102"/>
    <w:rsid w:val="009942CC"/>
    <w:rsid w:val="009A0DBB"/>
    <w:rsid w:val="009A19CF"/>
    <w:rsid w:val="009A1AF5"/>
    <w:rsid w:val="009A27C9"/>
    <w:rsid w:val="009A570C"/>
    <w:rsid w:val="009A73D4"/>
    <w:rsid w:val="009B07F5"/>
    <w:rsid w:val="009B127C"/>
    <w:rsid w:val="009B2D7C"/>
    <w:rsid w:val="009B372E"/>
    <w:rsid w:val="009B4C2E"/>
    <w:rsid w:val="009B5F51"/>
    <w:rsid w:val="009B6363"/>
    <w:rsid w:val="009B7BA1"/>
    <w:rsid w:val="009C3205"/>
    <w:rsid w:val="009C3380"/>
    <w:rsid w:val="009C4F86"/>
    <w:rsid w:val="009C634F"/>
    <w:rsid w:val="009C700A"/>
    <w:rsid w:val="009C74DF"/>
    <w:rsid w:val="009C790F"/>
    <w:rsid w:val="009C7ADC"/>
    <w:rsid w:val="009C7B07"/>
    <w:rsid w:val="009D1246"/>
    <w:rsid w:val="009D194D"/>
    <w:rsid w:val="009D2EC0"/>
    <w:rsid w:val="009D35F8"/>
    <w:rsid w:val="009D36BC"/>
    <w:rsid w:val="009D4199"/>
    <w:rsid w:val="009D4610"/>
    <w:rsid w:val="009D7FFD"/>
    <w:rsid w:val="009E030F"/>
    <w:rsid w:val="009E1411"/>
    <w:rsid w:val="009E1B22"/>
    <w:rsid w:val="009E2076"/>
    <w:rsid w:val="009E2836"/>
    <w:rsid w:val="009E39B7"/>
    <w:rsid w:val="009E61BA"/>
    <w:rsid w:val="009F0A56"/>
    <w:rsid w:val="009F2155"/>
    <w:rsid w:val="009F300D"/>
    <w:rsid w:val="009F315D"/>
    <w:rsid w:val="009F6397"/>
    <w:rsid w:val="009F6FAE"/>
    <w:rsid w:val="00A014FF"/>
    <w:rsid w:val="00A05EBE"/>
    <w:rsid w:val="00A11614"/>
    <w:rsid w:val="00A12E92"/>
    <w:rsid w:val="00A16981"/>
    <w:rsid w:val="00A21DA4"/>
    <w:rsid w:val="00A248A6"/>
    <w:rsid w:val="00A25017"/>
    <w:rsid w:val="00A25C1C"/>
    <w:rsid w:val="00A2613C"/>
    <w:rsid w:val="00A27482"/>
    <w:rsid w:val="00A33D5F"/>
    <w:rsid w:val="00A355A9"/>
    <w:rsid w:val="00A36FFE"/>
    <w:rsid w:val="00A3775D"/>
    <w:rsid w:val="00A37D85"/>
    <w:rsid w:val="00A40B47"/>
    <w:rsid w:val="00A4253C"/>
    <w:rsid w:val="00A43F20"/>
    <w:rsid w:val="00A47835"/>
    <w:rsid w:val="00A5250C"/>
    <w:rsid w:val="00A53B60"/>
    <w:rsid w:val="00A54D92"/>
    <w:rsid w:val="00A5519A"/>
    <w:rsid w:val="00A55A28"/>
    <w:rsid w:val="00A57D1C"/>
    <w:rsid w:val="00A60BF2"/>
    <w:rsid w:val="00A61922"/>
    <w:rsid w:val="00A644FF"/>
    <w:rsid w:val="00A71886"/>
    <w:rsid w:val="00A72174"/>
    <w:rsid w:val="00A72B55"/>
    <w:rsid w:val="00A75796"/>
    <w:rsid w:val="00A76F1E"/>
    <w:rsid w:val="00A80A1C"/>
    <w:rsid w:val="00A825E2"/>
    <w:rsid w:val="00A82802"/>
    <w:rsid w:val="00A90E2A"/>
    <w:rsid w:val="00A93E8D"/>
    <w:rsid w:val="00A94496"/>
    <w:rsid w:val="00A94D07"/>
    <w:rsid w:val="00AA03B0"/>
    <w:rsid w:val="00AA3D1C"/>
    <w:rsid w:val="00AB25D2"/>
    <w:rsid w:val="00AB4707"/>
    <w:rsid w:val="00AB66B3"/>
    <w:rsid w:val="00AB748C"/>
    <w:rsid w:val="00AB7792"/>
    <w:rsid w:val="00AC2429"/>
    <w:rsid w:val="00AC2841"/>
    <w:rsid w:val="00AC2CB9"/>
    <w:rsid w:val="00AC5A5C"/>
    <w:rsid w:val="00AC6AA9"/>
    <w:rsid w:val="00AD5FA6"/>
    <w:rsid w:val="00AE0D4A"/>
    <w:rsid w:val="00AE2802"/>
    <w:rsid w:val="00AE3F3C"/>
    <w:rsid w:val="00AE6030"/>
    <w:rsid w:val="00AF0F7E"/>
    <w:rsid w:val="00AF1383"/>
    <w:rsid w:val="00AF6F5F"/>
    <w:rsid w:val="00B03CE2"/>
    <w:rsid w:val="00B04640"/>
    <w:rsid w:val="00B0625B"/>
    <w:rsid w:val="00B065A8"/>
    <w:rsid w:val="00B10F23"/>
    <w:rsid w:val="00B137D0"/>
    <w:rsid w:val="00B1446C"/>
    <w:rsid w:val="00B15081"/>
    <w:rsid w:val="00B15E9C"/>
    <w:rsid w:val="00B16150"/>
    <w:rsid w:val="00B168C5"/>
    <w:rsid w:val="00B20BFE"/>
    <w:rsid w:val="00B21782"/>
    <w:rsid w:val="00B22810"/>
    <w:rsid w:val="00B22B95"/>
    <w:rsid w:val="00B24482"/>
    <w:rsid w:val="00B25FE3"/>
    <w:rsid w:val="00B32523"/>
    <w:rsid w:val="00B40F91"/>
    <w:rsid w:val="00B42BF0"/>
    <w:rsid w:val="00B43C2B"/>
    <w:rsid w:val="00B43E07"/>
    <w:rsid w:val="00B44F68"/>
    <w:rsid w:val="00B45538"/>
    <w:rsid w:val="00B47988"/>
    <w:rsid w:val="00B51452"/>
    <w:rsid w:val="00B51B85"/>
    <w:rsid w:val="00B520CF"/>
    <w:rsid w:val="00B53E1D"/>
    <w:rsid w:val="00B54C77"/>
    <w:rsid w:val="00B55588"/>
    <w:rsid w:val="00B61532"/>
    <w:rsid w:val="00B61DB5"/>
    <w:rsid w:val="00B62F49"/>
    <w:rsid w:val="00B64236"/>
    <w:rsid w:val="00B654ED"/>
    <w:rsid w:val="00B66971"/>
    <w:rsid w:val="00B70096"/>
    <w:rsid w:val="00B72B54"/>
    <w:rsid w:val="00B755E4"/>
    <w:rsid w:val="00B75E04"/>
    <w:rsid w:val="00B76B76"/>
    <w:rsid w:val="00B76FAB"/>
    <w:rsid w:val="00B77184"/>
    <w:rsid w:val="00B77FF8"/>
    <w:rsid w:val="00B82D6C"/>
    <w:rsid w:val="00B83280"/>
    <w:rsid w:val="00B8771B"/>
    <w:rsid w:val="00B87789"/>
    <w:rsid w:val="00B90051"/>
    <w:rsid w:val="00B91B96"/>
    <w:rsid w:val="00B97AD0"/>
    <w:rsid w:val="00B97F7C"/>
    <w:rsid w:val="00BA010E"/>
    <w:rsid w:val="00BA0D76"/>
    <w:rsid w:val="00BA3E21"/>
    <w:rsid w:val="00BA631C"/>
    <w:rsid w:val="00BA71E0"/>
    <w:rsid w:val="00BB10A9"/>
    <w:rsid w:val="00BB27FA"/>
    <w:rsid w:val="00BC0458"/>
    <w:rsid w:val="00BC095D"/>
    <w:rsid w:val="00BC2D79"/>
    <w:rsid w:val="00BC7D2F"/>
    <w:rsid w:val="00BD0592"/>
    <w:rsid w:val="00BD0D6B"/>
    <w:rsid w:val="00BD2C78"/>
    <w:rsid w:val="00BD3F6E"/>
    <w:rsid w:val="00BD4968"/>
    <w:rsid w:val="00BD49EF"/>
    <w:rsid w:val="00BD72CC"/>
    <w:rsid w:val="00BE2794"/>
    <w:rsid w:val="00BE3BF9"/>
    <w:rsid w:val="00BE4121"/>
    <w:rsid w:val="00BE4A8E"/>
    <w:rsid w:val="00BE5B95"/>
    <w:rsid w:val="00BF0C8F"/>
    <w:rsid w:val="00BF1850"/>
    <w:rsid w:val="00BF33CD"/>
    <w:rsid w:val="00BF4B27"/>
    <w:rsid w:val="00BF4E90"/>
    <w:rsid w:val="00C04196"/>
    <w:rsid w:val="00C04D5B"/>
    <w:rsid w:val="00C056AF"/>
    <w:rsid w:val="00C0642F"/>
    <w:rsid w:val="00C07D8C"/>
    <w:rsid w:val="00C11C1D"/>
    <w:rsid w:val="00C1211A"/>
    <w:rsid w:val="00C15327"/>
    <w:rsid w:val="00C17DB7"/>
    <w:rsid w:val="00C2320E"/>
    <w:rsid w:val="00C23F96"/>
    <w:rsid w:val="00C24248"/>
    <w:rsid w:val="00C26543"/>
    <w:rsid w:val="00C27BA3"/>
    <w:rsid w:val="00C33063"/>
    <w:rsid w:val="00C341A4"/>
    <w:rsid w:val="00C355E6"/>
    <w:rsid w:val="00C40A6E"/>
    <w:rsid w:val="00C41E11"/>
    <w:rsid w:val="00C44A5D"/>
    <w:rsid w:val="00C468FF"/>
    <w:rsid w:val="00C4713B"/>
    <w:rsid w:val="00C501A3"/>
    <w:rsid w:val="00C51F2A"/>
    <w:rsid w:val="00C5238A"/>
    <w:rsid w:val="00C540F6"/>
    <w:rsid w:val="00C56B75"/>
    <w:rsid w:val="00C60A17"/>
    <w:rsid w:val="00C617DA"/>
    <w:rsid w:val="00C627F3"/>
    <w:rsid w:val="00C63327"/>
    <w:rsid w:val="00C64039"/>
    <w:rsid w:val="00C6462A"/>
    <w:rsid w:val="00C6776A"/>
    <w:rsid w:val="00C7444E"/>
    <w:rsid w:val="00C80722"/>
    <w:rsid w:val="00C8120B"/>
    <w:rsid w:val="00C84A16"/>
    <w:rsid w:val="00C86CFA"/>
    <w:rsid w:val="00C87F0C"/>
    <w:rsid w:val="00C912DC"/>
    <w:rsid w:val="00C93E15"/>
    <w:rsid w:val="00CA0D68"/>
    <w:rsid w:val="00CA3D71"/>
    <w:rsid w:val="00CA4992"/>
    <w:rsid w:val="00CA54FE"/>
    <w:rsid w:val="00CA78B8"/>
    <w:rsid w:val="00CB46B6"/>
    <w:rsid w:val="00CB638B"/>
    <w:rsid w:val="00CB6D8B"/>
    <w:rsid w:val="00CB7C93"/>
    <w:rsid w:val="00CB7FB5"/>
    <w:rsid w:val="00CC3EED"/>
    <w:rsid w:val="00CC58B8"/>
    <w:rsid w:val="00CC7799"/>
    <w:rsid w:val="00CD052F"/>
    <w:rsid w:val="00CD16D3"/>
    <w:rsid w:val="00CD4B90"/>
    <w:rsid w:val="00CD6BE2"/>
    <w:rsid w:val="00CD7F4C"/>
    <w:rsid w:val="00CE2F61"/>
    <w:rsid w:val="00CE4BF3"/>
    <w:rsid w:val="00CF0E48"/>
    <w:rsid w:val="00CF2A18"/>
    <w:rsid w:val="00CF305C"/>
    <w:rsid w:val="00CF323B"/>
    <w:rsid w:val="00CF38BC"/>
    <w:rsid w:val="00CF4272"/>
    <w:rsid w:val="00CF4496"/>
    <w:rsid w:val="00CF5ED6"/>
    <w:rsid w:val="00D01363"/>
    <w:rsid w:val="00D06796"/>
    <w:rsid w:val="00D11B13"/>
    <w:rsid w:val="00D125A0"/>
    <w:rsid w:val="00D2017B"/>
    <w:rsid w:val="00D21BB6"/>
    <w:rsid w:val="00D26704"/>
    <w:rsid w:val="00D26F9F"/>
    <w:rsid w:val="00D30DBF"/>
    <w:rsid w:val="00D331C3"/>
    <w:rsid w:val="00D34715"/>
    <w:rsid w:val="00D3539C"/>
    <w:rsid w:val="00D36B99"/>
    <w:rsid w:val="00D40F45"/>
    <w:rsid w:val="00D41C3A"/>
    <w:rsid w:val="00D477B3"/>
    <w:rsid w:val="00D50E94"/>
    <w:rsid w:val="00D52E05"/>
    <w:rsid w:val="00D55E78"/>
    <w:rsid w:val="00D60869"/>
    <w:rsid w:val="00D61431"/>
    <w:rsid w:val="00D625CB"/>
    <w:rsid w:val="00D66934"/>
    <w:rsid w:val="00D678CF"/>
    <w:rsid w:val="00D70060"/>
    <w:rsid w:val="00D72EB0"/>
    <w:rsid w:val="00D76042"/>
    <w:rsid w:val="00D76B48"/>
    <w:rsid w:val="00D76D5E"/>
    <w:rsid w:val="00D82810"/>
    <w:rsid w:val="00D83297"/>
    <w:rsid w:val="00D84739"/>
    <w:rsid w:val="00D91056"/>
    <w:rsid w:val="00D934C2"/>
    <w:rsid w:val="00D93897"/>
    <w:rsid w:val="00D93899"/>
    <w:rsid w:val="00D97259"/>
    <w:rsid w:val="00DA07E7"/>
    <w:rsid w:val="00DA1CA7"/>
    <w:rsid w:val="00DA2C4A"/>
    <w:rsid w:val="00DA2CBD"/>
    <w:rsid w:val="00DA5525"/>
    <w:rsid w:val="00DA59A6"/>
    <w:rsid w:val="00DA5A12"/>
    <w:rsid w:val="00DA5BFC"/>
    <w:rsid w:val="00DA686B"/>
    <w:rsid w:val="00DA7684"/>
    <w:rsid w:val="00DA7F9A"/>
    <w:rsid w:val="00DB32DC"/>
    <w:rsid w:val="00DB50B8"/>
    <w:rsid w:val="00DB5342"/>
    <w:rsid w:val="00DB5EE8"/>
    <w:rsid w:val="00DB66F1"/>
    <w:rsid w:val="00DB79F9"/>
    <w:rsid w:val="00DC1110"/>
    <w:rsid w:val="00DC1114"/>
    <w:rsid w:val="00DC3761"/>
    <w:rsid w:val="00DC5396"/>
    <w:rsid w:val="00DC5430"/>
    <w:rsid w:val="00DC7C7B"/>
    <w:rsid w:val="00DD03BB"/>
    <w:rsid w:val="00DD4079"/>
    <w:rsid w:val="00DE13C4"/>
    <w:rsid w:val="00DE152F"/>
    <w:rsid w:val="00DE572C"/>
    <w:rsid w:val="00DF064E"/>
    <w:rsid w:val="00DF0D63"/>
    <w:rsid w:val="00DF117A"/>
    <w:rsid w:val="00DF19A6"/>
    <w:rsid w:val="00DF46D5"/>
    <w:rsid w:val="00DF7DA5"/>
    <w:rsid w:val="00E0275C"/>
    <w:rsid w:val="00E05FA7"/>
    <w:rsid w:val="00E06C1B"/>
    <w:rsid w:val="00E06CD9"/>
    <w:rsid w:val="00E070E5"/>
    <w:rsid w:val="00E12120"/>
    <w:rsid w:val="00E12D45"/>
    <w:rsid w:val="00E13C40"/>
    <w:rsid w:val="00E13DD2"/>
    <w:rsid w:val="00E15641"/>
    <w:rsid w:val="00E214B3"/>
    <w:rsid w:val="00E26869"/>
    <w:rsid w:val="00E27156"/>
    <w:rsid w:val="00E3156C"/>
    <w:rsid w:val="00E35F04"/>
    <w:rsid w:val="00E40265"/>
    <w:rsid w:val="00E43B7D"/>
    <w:rsid w:val="00E44951"/>
    <w:rsid w:val="00E56AE6"/>
    <w:rsid w:val="00E61181"/>
    <w:rsid w:val="00E6242A"/>
    <w:rsid w:val="00E62A74"/>
    <w:rsid w:val="00E62C4F"/>
    <w:rsid w:val="00E64981"/>
    <w:rsid w:val="00E65852"/>
    <w:rsid w:val="00E707A7"/>
    <w:rsid w:val="00E7460A"/>
    <w:rsid w:val="00E774E8"/>
    <w:rsid w:val="00E77EC3"/>
    <w:rsid w:val="00E81CF2"/>
    <w:rsid w:val="00E821CD"/>
    <w:rsid w:val="00E82B35"/>
    <w:rsid w:val="00E85CC4"/>
    <w:rsid w:val="00E87130"/>
    <w:rsid w:val="00E91064"/>
    <w:rsid w:val="00E9252B"/>
    <w:rsid w:val="00E969BC"/>
    <w:rsid w:val="00E9799B"/>
    <w:rsid w:val="00EA2179"/>
    <w:rsid w:val="00EA2D23"/>
    <w:rsid w:val="00EA2EF9"/>
    <w:rsid w:val="00EA5515"/>
    <w:rsid w:val="00EA6806"/>
    <w:rsid w:val="00EB19F8"/>
    <w:rsid w:val="00EB26C6"/>
    <w:rsid w:val="00EB3408"/>
    <w:rsid w:val="00EB73DE"/>
    <w:rsid w:val="00EB7B46"/>
    <w:rsid w:val="00EC01D2"/>
    <w:rsid w:val="00EC2D8F"/>
    <w:rsid w:val="00EC4E3F"/>
    <w:rsid w:val="00EC604D"/>
    <w:rsid w:val="00ED14C6"/>
    <w:rsid w:val="00ED15B6"/>
    <w:rsid w:val="00ED3BDA"/>
    <w:rsid w:val="00ED45A0"/>
    <w:rsid w:val="00ED5397"/>
    <w:rsid w:val="00ED5584"/>
    <w:rsid w:val="00ED5E41"/>
    <w:rsid w:val="00EE02BC"/>
    <w:rsid w:val="00EE0DBE"/>
    <w:rsid w:val="00EE1235"/>
    <w:rsid w:val="00EE1678"/>
    <w:rsid w:val="00EE2B51"/>
    <w:rsid w:val="00EF392A"/>
    <w:rsid w:val="00EF64FE"/>
    <w:rsid w:val="00EF651C"/>
    <w:rsid w:val="00EF6A74"/>
    <w:rsid w:val="00EF788D"/>
    <w:rsid w:val="00F009AF"/>
    <w:rsid w:val="00F034F0"/>
    <w:rsid w:val="00F03C06"/>
    <w:rsid w:val="00F03D6D"/>
    <w:rsid w:val="00F04E22"/>
    <w:rsid w:val="00F12FD5"/>
    <w:rsid w:val="00F131EF"/>
    <w:rsid w:val="00F13AD9"/>
    <w:rsid w:val="00F163A8"/>
    <w:rsid w:val="00F16A07"/>
    <w:rsid w:val="00F17930"/>
    <w:rsid w:val="00F204BD"/>
    <w:rsid w:val="00F22859"/>
    <w:rsid w:val="00F23497"/>
    <w:rsid w:val="00F247D4"/>
    <w:rsid w:val="00F24B35"/>
    <w:rsid w:val="00F26B85"/>
    <w:rsid w:val="00F26C78"/>
    <w:rsid w:val="00F30935"/>
    <w:rsid w:val="00F30E8A"/>
    <w:rsid w:val="00F320A0"/>
    <w:rsid w:val="00F3507B"/>
    <w:rsid w:val="00F35631"/>
    <w:rsid w:val="00F42787"/>
    <w:rsid w:val="00F4571A"/>
    <w:rsid w:val="00F47F90"/>
    <w:rsid w:val="00F5035A"/>
    <w:rsid w:val="00F522CE"/>
    <w:rsid w:val="00F53155"/>
    <w:rsid w:val="00F54474"/>
    <w:rsid w:val="00F547BA"/>
    <w:rsid w:val="00F5522A"/>
    <w:rsid w:val="00F55FB4"/>
    <w:rsid w:val="00F56D39"/>
    <w:rsid w:val="00F575C1"/>
    <w:rsid w:val="00F57B7D"/>
    <w:rsid w:val="00F600BB"/>
    <w:rsid w:val="00F607B0"/>
    <w:rsid w:val="00F63AEB"/>
    <w:rsid w:val="00F63BFD"/>
    <w:rsid w:val="00F6429A"/>
    <w:rsid w:val="00F64889"/>
    <w:rsid w:val="00F64E68"/>
    <w:rsid w:val="00F64FC7"/>
    <w:rsid w:val="00F6669B"/>
    <w:rsid w:val="00F66BFD"/>
    <w:rsid w:val="00F671AB"/>
    <w:rsid w:val="00F73286"/>
    <w:rsid w:val="00F733FF"/>
    <w:rsid w:val="00F7558E"/>
    <w:rsid w:val="00F76A4E"/>
    <w:rsid w:val="00F76A5E"/>
    <w:rsid w:val="00F77E34"/>
    <w:rsid w:val="00F82202"/>
    <w:rsid w:val="00F8407D"/>
    <w:rsid w:val="00F8491C"/>
    <w:rsid w:val="00F85B75"/>
    <w:rsid w:val="00F85D94"/>
    <w:rsid w:val="00F875D4"/>
    <w:rsid w:val="00F939D3"/>
    <w:rsid w:val="00F93B36"/>
    <w:rsid w:val="00F96EBA"/>
    <w:rsid w:val="00F97B80"/>
    <w:rsid w:val="00F97DA9"/>
    <w:rsid w:val="00FA0607"/>
    <w:rsid w:val="00FA3EF1"/>
    <w:rsid w:val="00FA43BD"/>
    <w:rsid w:val="00FA4E53"/>
    <w:rsid w:val="00FA7797"/>
    <w:rsid w:val="00FB0870"/>
    <w:rsid w:val="00FB274B"/>
    <w:rsid w:val="00FB3B36"/>
    <w:rsid w:val="00FB63C6"/>
    <w:rsid w:val="00FC073F"/>
    <w:rsid w:val="00FC1485"/>
    <w:rsid w:val="00FC77EE"/>
    <w:rsid w:val="00FD64F0"/>
    <w:rsid w:val="00FE0D20"/>
    <w:rsid w:val="00FE2313"/>
    <w:rsid w:val="00FE6963"/>
    <w:rsid w:val="00FE6EAF"/>
    <w:rsid w:val="00FE7437"/>
    <w:rsid w:val="00FF247F"/>
    <w:rsid w:val="00FF2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029A5D30"/>
  <w15:docId w15:val="{22511438-A2EF-45CF-A354-9377DE8C8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B64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05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052F"/>
  </w:style>
  <w:style w:type="paragraph" w:styleId="Footer">
    <w:name w:val="footer"/>
    <w:basedOn w:val="Normal"/>
    <w:link w:val="FooterChar"/>
    <w:uiPriority w:val="99"/>
    <w:unhideWhenUsed/>
    <w:rsid w:val="00CD05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052F"/>
  </w:style>
  <w:style w:type="character" w:styleId="Emphasis">
    <w:name w:val="Emphasis"/>
    <w:basedOn w:val="DefaultParagraphFont"/>
    <w:uiPriority w:val="20"/>
    <w:qFormat/>
    <w:rsid w:val="00CD052F"/>
    <w:rPr>
      <w:i/>
      <w:iCs/>
    </w:rPr>
  </w:style>
  <w:style w:type="character" w:styleId="Strong">
    <w:name w:val="Strong"/>
    <w:basedOn w:val="DefaultParagraphFont"/>
    <w:uiPriority w:val="22"/>
    <w:qFormat/>
    <w:rsid w:val="00CD052F"/>
    <w:rPr>
      <w:b/>
      <w:bCs/>
    </w:rPr>
  </w:style>
  <w:style w:type="character" w:styleId="Hyperlink">
    <w:name w:val="Hyperlink"/>
    <w:rsid w:val="00070B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70B64"/>
    <w:pPr>
      <w:ind w:left="720"/>
      <w:contextualSpacing/>
    </w:pPr>
  </w:style>
  <w:style w:type="table" w:styleId="TableGrid">
    <w:name w:val="Table Grid"/>
    <w:basedOn w:val="TableNormal"/>
    <w:uiPriority w:val="59"/>
    <w:rsid w:val="00070B6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0B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B64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654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11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57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B166CEE73CAC468646F167DAD0019D" ma:contentTypeVersion="9" ma:contentTypeDescription="Create a new document." ma:contentTypeScope="" ma:versionID="6bc2e4408dea6db0d054dfd4569a8f29">
  <xsd:schema xmlns:xsd="http://www.w3.org/2001/XMLSchema" xmlns:xs="http://www.w3.org/2001/XMLSchema" xmlns:p="http://schemas.microsoft.com/office/2006/metadata/properties" xmlns:ns3="c8248d08-7184-4964-92c1-660a7ba21a21" targetNamespace="http://schemas.microsoft.com/office/2006/metadata/properties" ma:root="true" ma:fieldsID="ae34587786447da6f01cd0fa3135ded3" ns3:_="">
    <xsd:import namespace="c8248d08-7184-4964-92c1-660a7ba21a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48d08-7184-4964-92c1-660a7ba21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C5A2C2-8F76-423E-A93B-772CFD9A3A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48d08-7184-4964-92c1-660a7ba21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DC1614-048E-4D70-AC75-75565D2344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7A569A-1301-4DAE-A50C-B6D430128CF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9</Words>
  <Characters>1082</Characters>
  <Application>Microsoft Office Word</Application>
  <DocSecurity>0</DocSecurity>
  <Lines>9</Lines>
  <Paragraphs>2</Paragraphs>
  <ScaleCrop>false</ScaleCrop>
  <Company>Microsoft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arras</dc:creator>
  <cp:lastModifiedBy>Alexander Wilson</cp:lastModifiedBy>
  <cp:revision>2</cp:revision>
  <dcterms:created xsi:type="dcterms:W3CDTF">2020-08-07T19:36:00Z</dcterms:created>
  <dcterms:modified xsi:type="dcterms:W3CDTF">2020-08-07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B166CEE73CAC468646F167DAD0019D</vt:lpwstr>
  </property>
</Properties>
</file>